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092701" w14:textId="77777777" w:rsidR="00C66F15" w:rsidRPr="005C4982" w:rsidRDefault="003B5B66" w:rsidP="005C4982">
      <w:pPr>
        <w:spacing w:after="0" w:line="480" w:lineRule="auto"/>
        <w:jc w:val="left"/>
        <w:rPr>
          <w:rFonts w:ascii="Arial" w:hAnsi="Arial" w:cs="Arial"/>
          <w:sz w:val="20"/>
        </w:rPr>
      </w:pPr>
      <w:bookmarkStart w:id="0" w:name="_GoBack"/>
      <w:bookmarkEnd w:id="0"/>
      <w:r w:rsidRPr="005C4982">
        <w:rPr>
          <w:rFonts w:ascii="Arial" w:hAnsi="Arial" w:cs="Arial"/>
          <w:b/>
          <w:sz w:val="20"/>
          <w:lang w:eastAsia="zh-CN"/>
        </w:rPr>
        <w:t xml:space="preserve">Supplementary Table S1. </w:t>
      </w:r>
      <w:r w:rsidRPr="005C4982">
        <w:rPr>
          <w:rFonts w:ascii="Arial" w:hAnsi="Arial" w:cs="Arial"/>
          <w:sz w:val="20"/>
        </w:rPr>
        <w:t>Characteristics of female patients with breast cancer</w:t>
      </w:r>
      <w:r w:rsidRPr="005C4982">
        <w:rPr>
          <w:rFonts w:ascii="Arial" w:hAnsi="Arial" w:cs="Arial"/>
          <w:sz w:val="20"/>
          <w:lang w:eastAsia="zh-CN"/>
        </w:rPr>
        <w:t xml:space="preserve"> and changes in trends between 2005 and 2018</w:t>
      </w:r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90"/>
        <w:gridCol w:w="661"/>
        <w:gridCol w:w="587"/>
        <w:gridCol w:w="477"/>
        <w:gridCol w:w="586"/>
        <w:gridCol w:w="381"/>
        <w:gridCol w:w="583"/>
        <w:gridCol w:w="470"/>
        <w:gridCol w:w="585"/>
        <w:gridCol w:w="477"/>
        <w:gridCol w:w="591"/>
        <w:gridCol w:w="765"/>
        <w:gridCol w:w="562"/>
        <w:gridCol w:w="579"/>
      </w:tblGrid>
      <w:tr w:rsidR="00C66F15" w:rsidRPr="005C4982" w14:paraId="698BC9AD" w14:textId="77777777" w:rsidTr="00C80724">
        <w:trPr>
          <w:trHeight w:val="313"/>
          <w:jc w:val="center"/>
        </w:trPr>
        <w:tc>
          <w:tcPr>
            <w:tcW w:w="2190" w:type="dxa"/>
            <w:vMerge w:val="restart"/>
            <w:tcMar>
              <w:top w:w="15" w:type="dxa"/>
              <w:left w:w="15" w:type="dxa"/>
              <w:right w:w="15" w:type="dxa"/>
            </w:tcMar>
            <w:vAlign w:val="center"/>
          </w:tcPr>
          <w:p w14:paraId="1B2A0BF6" w14:textId="77777777" w:rsidR="00C66F15" w:rsidRPr="005C4982" w:rsidRDefault="003B5B66" w:rsidP="005C4982">
            <w:pPr>
              <w:widowControl/>
              <w:spacing w:after="0" w:line="480" w:lineRule="auto"/>
              <w:jc w:val="left"/>
              <w:textAlignment w:val="center"/>
              <w:rPr>
                <w:rFonts w:ascii="Arial" w:hAnsi="Arial" w:cs="Arial"/>
                <w:b/>
                <w:sz w:val="20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Characteristic</w:t>
            </w:r>
          </w:p>
        </w:tc>
        <w:tc>
          <w:tcPr>
            <w:tcW w:w="5397" w:type="dxa"/>
            <w:gridSpan w:val="10"/>
            <w:tcMar>
              <w:top w:w="15" w:type="dxa"/>
              <w:left w:w="15" w:type="dxa"/>
              <w:right w:w="15" w:type="dxa"/>
            </w:tcMar>
            <w:vAlign w:val="center"/>
          </w:tcPr>
          <w:p w14:paraId="3719917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Year</w:t>
            </w:r>
          </w:p>
        </w:tc>
        <w:tc>
          <w:tcPr>
            <w:tcW w:w="765" w:type="dxa"/>
            <w:vMerge w:val="restart"/>
            <w:tcMar>
              <w:top w:w="15" w:type="dxa"/>
              <w:left w:w="15" w:type="dxa"/>
              <w:right w:w="15" w:type="dxa"/>
            </w:tcMar>
            <w:vAlign w:val="center"/>
          </w:tcPr>
          <w:p w14:paraId="6AEF604B" w14:textId="09BACAEA" w:rsidR="00C66F15" w:rsidRPr="005C4982" w:rsidRDefault="003B5B66" w:rsidP="00C80724">
            <w:pPr>
              <w:spacing w:after="0" w:line="48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5C4982">
              <w:rPr>
                <w:rFonts w:ascii="Arial" w:hAnsi="Arial" w:cs="Arial"/>
                <w:b/>
                <w:i/>
                <w:iCs/>
                <w:sz w:val="20"/>
                <w:lang w:eastAsia="zh-CN"/>
              </w:rPr>
              <w:t>p</w:t>
            </w: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-value</w:t>
            </w:r>
          </w:p>
        </w:tc>
        <w:tc>
          <w:tcPr>
            <w:tcW w:w="1141" w:type="dxa"/>
            <w:gridSpan w:val="2"/>
            <w:vMerge w:val="restart"/>
            <w:tcMar>
              <w:top w:w="15" w:type="dxa"/>
              <w:left w:w="15" w:type="dxa"/>
              <w:right w:w="15" w:type="dxa"/>
            </w:tcMar>
            <w:vAlign w:val="center"/>
          </w:tcPr>
          <w:p w14:paraId="7C4E0F0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Total</w:t>
            </w:r>
          </w:p>
          <w:p w14:paraId="59A4AF5A" w14:textId="77777777" w:rsidR="00C66F15" w:rsidRPr="005C4982" w:rsidRDefault="00C66F15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  <w:lang w:eastAsia="zh-CN"/>
              </w:rPr>
            </w:pPr>
          </w:p>
          <w:p w14:paraId="1DE8081C" w14:textId="0DA5B5B9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(n=3,712)</w:t>
            </w:r>
          </w:p>
        </w:tc>
      </w:tr>
      <w:tr w:rsidR="00C66F15" w:rsidRPr="005C4982" w14:paraId="497E6E5A" w14:textId="77777777" w:rsidTr="00C80724">
        <w:trPr>
          <w:trHeight w:val="313"/>
          <w:jc w:val="center"/>
        </w:trPr>
        <w:tc>
          <w:tcPr>
            <w:tcW w:w="2190" w:type="dxa"/>
            <w:vMerge/>
            <w:tcMar>
              <w:top w:w="15" w:type="dxa"/>
              <w:left w:w="15" w:type="dxa"/>
              <w:right w:w="15" w:type="dxa"/>
            </w:tcMar>
            <w:vAlign w:val="center"/>
          </w:tcPr>
          <w:p w14:paraId="32C4D1D5" w14:textId="77777777" w:rsidR="00C66F15" w:rsidRPr="005C4982" w:rsidRDefault="00C66F15" w:rsidP="005C4982">
            <w:pPr>
              <w:spacing w:after="0" w:line="480" w:lineRule="auto"/>
              <w:jc w:val="left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48" w:type="dxa"/>
            <w:gridSpan w:val="2"/>
            <w:tcMar>
              <w:top w:w="15" w:type="dxa"/>
              <w:left w:w="15" w:type="dxa"/>
              <w:right w:w="15" w:type="dxa"/>
            </w:tcMar>
            <w:vAlign w:val="center"/>
          </w:tcPr>
          <w:p w14:paraId="43B2A60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2005–2009</w:t>
            </w:r>
          </w:p>
          <w:p w14:paraId="37975519" w14:textId="29392392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(n=716)</w:t>
            </w:r>
          </w:p>
        </w:tc>
        <w:tc>
          <w:tcPr>
            <w:tcW w:w="1063" w:type="dxa"/>
            <w:gridSpan w:val="2"/>
            <w:tcMar>
              <w:top w:w="15" w:type="dxa"/>
              <w:left w:w="15" w:type="dxa"/>
              <w:right w:w="15" w:type="dxa"/>
            </w:tcMar>
            <w:vAlign w:val="center"/>
          </w:tcPr>
          <w:p w14:paraId="43A866A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2010–2012</w:t>
            </w:r>
          </w:p>
          <w:p w14:paraId="2E7765A5" w14:textId="09E0C476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(n =</w:t>
            </w:r>
            <w:r w:rsidR="005C4982">
              <w:rPr>
                <w:rFonts w:ascii="Arial" w:hAnsi="Arial" w:cs="Arial"/>
                <w:b/>
                <w:sz w:val="20"/>
                <w:lang w:eastAsia="zh-CN"/>
              </w:rPr>
              <w:t xml:space="preserve"> </w:t>
            </w: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706)</w:t>
            </w:r>
          </w:p>
        </w:tc>
        <w:tc>
          <w:tcPr>
            <w:tcW w:w="964" w:type="dxa"/>
            <w:gridSpan w:val="2"/>
            <w:tcMar>
              <w:top w:w="15" w:type="dxa"/>
              <w:left w:w="15" w:type="dxa"/>
              <w:right w:w="15" w:type="dxa"/>
            </w:tcMar>
            <w:vAlign w:val="center"/>
          </w:tcPr>
          <w:p w14:paraId="3583354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2013–2014</w:t>
            </w:r>
          </w:p>
          <w:p w14:paraId="059F791A" w14:textId="101655B5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(n=721)</w:t>
            </w:r>
          </w:p>
        </w:tc>
        <w:tc>
          <w:tcPr>
            <w:tcW w:w="1055" w:type="dxa"/>
            <w:gridSpan w:val="2"/>
            <w:tcMar>
              <w:top w:w="15" w:type="dxa"/>
              <w:left w:w="15" w:type="dxa"/>
              <w:right w:w="15" w:type="dxa"/>
            </w:tcMar>
            <w:vAlign w:val="center"/>
          </w:tcPr>
          <w:p w14:paraId="51F5968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2015–2016</w:t>
            </w:r>
          </w:p>
          <w:p w14:paraId="559CF988" w14:textId="43E2C709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(n=768)</w:t>
            </w:r>
          </w:p>
        </w:tc>
        <w:tc>
          <w:tcPr>
            <w:tcW w:w="1065" w:type="dxa"/>
            <w:gridSpan w:val="2"/>
            <w:tcMar>
              <w:top w:w="15" w:type="dxa"/>
              <w:left w:w="15" w:type="dxa"/>
              <w:right w:w="15" w:type="dxa"/>
            </w:tcMar>
            <w:vAlign w:val="center"/>
          </w:tcPr>
          <w:p w14:paraId="021DC89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2017–2018</w:t>
            </w:r>
          </w:p>
          <w:p w14:paraId="4BA56887" w14:textId="6DFA8CA4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/>
                <w:sz w:val="20"/>
              </w:rPr>
            </w:pPr>
            <w:r w:rsidRPr="005C4982">
              <w:rPr>
                <w:rFonts w:ascii="Arial" w:hAnsi="Arial" w:cs="Arial"/>
                <w:b/>
                <w:sz w:val="20"/>
                <w:lang w:eastAsia="zh-CN"/>
              </w:rPr>
              <w:t>(n=801)</w:t>
            </w:r>
          </w:p>
        </w:tc>
        <w:tc>
          <w:tcPr>
            <w:tcW w:w="765" w:type="dxa"/>
            <w:vMerge/>
            <w:tcMar>
              <w:top w:w="15" w:type="dxa"/>
              <w:left w:w="15" w:type="dxa"/>
              <w:right w:w="15" w:type="dxa"/>
            </w:tcMar>
            <w:vAlign w:val="center"/>
          </w:tcPr>
          <w:p w14:paraId="23A7DFCF" w14:textId="77777777" w:rsidR="00C66F15" w:rsidRPr="005C4982" w:rsidRDefault="00C66F15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1141" w:type="dxa"/>
            <w:gridSpan w:val="2"/>
            <w:vMerge/>
            <w:tcMar>
              <w:top w:w="15" w:type="dxa"/>
              <w:left w:w="15" w:type="dxa"/>
              <w:right w:w="15" w:type="dxa"/>
            </w:tcMar>
            <w:vAlign w:val="center"/>
          </w:tcPr>
          <w:p w14:paraId="7A41CDBB" w14:textId="77777777" w:rsidR="00C66F15" w:rsidRPr="005C4982" w:rsidRDefault="00C66F15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</w:p>
        </w:tc>
      </w:tr>
      <w:tr w:rsidR="00C66F15" w:rsidRPr="005C4982" w14:paraId="162D6CDD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25C506F" w14:textId="77777777" w:rsidR="00C66F15" w:rsidRPr="005C4982" w:rsidRDefault="003B5B66" w:rsidP="005C4982">
            <w:pPr>
              <w:spacing w:after="0" w:line="480" w:lineRule="auto"/>
              <w:jc w:val="left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T stage, n (%)</w:t>
            </w:r>
          </w:p>
        </w:tc>
        <w:tc>
          <w:tcPr>
            <w:tcW w:w="5397" w:type="dxa"/>
            <w:gridSpan w:val="10"/>
            <w:tcMar>
              <w:top w:w="15" w:type="dxa"/>
              <w:left w:w="15" w:type="dxa"/>
              <w:right w:w="15" w:type="dxa"/>
            </w:tcMar>
            <w:vAlign w:val="center"/>
          </w:tcPr>
          <w:p w14:paraId="7A866EB7" w14:textId="77777777" w:rsidR="00C66F15" w:rsidRPr="005C4982" w:rsidRDefault="00C66F15" w:rsidP="005C4982">
            <w:pPr>
              <w:spacing w:after="0" w:line="480" w:lineRule="auto"/>
              <w:jc w:val="left"/>
              <w:rPr>
                <w:rFonts w:ascii="Arial" w:hAnsi="Arial" w:cs="Arial"/>
                <w:bCs/>
                <w:sz w:val="20"/>
                <w:lang w:eastAsia="zh-CN"/>
              </w:rPr>
            </w:pP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2524BC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0.015</w:t>
            </w:r>
            <w:r w:rsidRPr="005C4982">
              <w:rPr>
                <w:rFonts w:ascii="Arial" w:hAnsi="Arial" w:cs="Arial"/>
                <w:bCs/>
                <w:sz w:val="20"/>
                <w:vertAlign w:val="superscript"/>
                <w:lang w:eastAsia="zh-CN"/>
              </w:rPr>
              <w:t>a</w:t>
            </w: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A310CE4" w14:textId="77777777" w:rsidR="00C66F15" w:rsidRPr="005C4982" w:rsidRDefault="00C66F15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6C8889B" w14:textId="77777777" w:rsidR="00C66F15" w:rsidRPr="005C4982" w:rsidRDefault="00C66F15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</w:p>
        </w:tc>
      </w:tr>
      <w:tr w:rsidR="00C66F15" w:rsidRPr="005C4982" w14:paraId="38D736E5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7B629DB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Tis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270B30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5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8906EF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.1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7FE547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2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2FA7B4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7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E57E87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1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D7D4A3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5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A94C99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1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905923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4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5C85B2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8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25E6A1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0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B19F782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E3924A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7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140AA6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  <w:lang w:eastAsia="zh-CN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5)</w:t>
            </w:r>
          </w:p>
        </w:tc>
      </w:tr>
      <w:tr w:rsidR="00C66F15" w:rsidRPr="005C4982" w14:paraId="28C98DA3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361CF7A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T1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A613E7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10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FA5DEC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5.4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95F5A3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61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A13FFF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2.8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C4F6B5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16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DD6B74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30.0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1433A7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07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B26251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7.0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168EE7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69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1913DA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33.6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BF6CACB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5CE9E2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963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295D2E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6.0)</w:t>
            </w:r>
          </w:p>
        </w:tc>
      </w:tr>
      <w:tr w:rsidR="00C66F15" w:rsidRPr="005C4982" w14:paraId="70242380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74B8140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T2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6AA68B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91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27F0C1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68.6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F00AF1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47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84AF20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63.3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E33F88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98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AD2CBF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5.2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3E7393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15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88ACA4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4.0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F7EAA5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14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95A577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1.7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9DAA4CE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3F1699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,165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F6CE89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8.3)</w:t>
            </w:r>
          </w:p>
        </w:tc>
      </w:tr>
      <w:tr w:rsidR="00C66F15" w:rsidRPr="005C4982" w14:paraId="28E9AF6B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572D13F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T3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0D23F8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9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CDB9EC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.6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067A48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7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320376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.5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5FA01C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9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323BC5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.2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CFDF9A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72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6603D0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.4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5125E4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2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CB7CC1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.7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21D89C4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23ADDE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29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75F952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.9)</w:t>
            </w:r>
          </w:p>
        </w:tc>
      </w:tr>
      <w:tr w:rsidR="00C66F15" w:rsidRPr="005C4982" w14:paraId="5E408204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7FB62D4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T4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20B396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1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3A51A5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.3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FEFC52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9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C6A812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.7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CEA23F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7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D72904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.1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F169E3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3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1C1298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.2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A640A8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8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AF56E2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6.0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48FE872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FD5372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98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1B2AA6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.3)</w:t>
            </w:r>
          </w:p>
        </w:tc>
      </w:tr>
      <w:tr w:rsidR="00C66F15" w:rsidRPr="005C4982" w14:paraId="2D77EB99" w14:textId="77777777" w:rsidTr="00C80724">
        <w:trPr>
          <w:trHeight w:val="313"/>
          <w:jc w:val="center"/>
        </w:trPr>
        <w:tc>
          <w:tcPr>
            <w:tcW w:w="7588" w:type="dxa"/>
            <w:gridSpan w:val="11"/>
            <w:tcMar>
              <w:top w:w="15" w:type="dxa"/>
              <w:left w:w="15" w:type="dxa"/>
              <w:right w:w="15" w:type="dxa"/>
            </w:tcMar>
            <w:vAlign w:val="center"/>
          </w:tcPr>
          <w:p w14:paraId="6BC8C7AA" w14:textId="77777777" w:rsidR="00C66F15" w:rsidRPr="005C4982" w:rsidRDefault="003B5B66" w:rsidP="005C4982">
            <w:pPr>
              <w:spacing w:after="0" w:line="480" w:lineRule="auto"/>
              <w:jc w:val="left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 stage, n (%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0A0BA6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0.339</w:t>
            </w:r>
            <w:r w:rsidRPr="005C4982">
              <w:rPr>
                <w:rFonts w:ascii="Arial" w:hAnsi="Arial" w:cs="Arial"/>
                <w:bCs/>
                <w:sz w:val="20"/>
                <w:vertAlign w:val="superscript"/>
                <w:lang w:eastAsia="zh-CN"/>
              </w:rPr>
              <w:t>a</w:t>
            </w: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11B956E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A403D2F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</w:tr>
      <w:tr w:rsidR="00C66F15" w:rsidRPr="005C4982" w14:paraId="137B3B7E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C962269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0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6B305D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25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CF352A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5.4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DB5E8A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53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6ABBD7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0.0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59053C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50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CEBA39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8.6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6EF693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59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9A5286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6.7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00B7F5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61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421D02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5.1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03B38F2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B04480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,748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E4CCDA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7.1)</w:t>
            </w:r>
          </w:p>
        </w:tc>
      </w:tr>
      <w:tr w:rsidR="00C66F15" w:rsidRPr="005C4982" w14:paraId="16C30FAF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9A61BEC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1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48A340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03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4FBD8B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8.4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CB610B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56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FAD134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2.1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DC964E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73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231EC1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4.0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03AB18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95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6B86D7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5.4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C4C52A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34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70AF9F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9.2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B24BFAB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BD9C06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961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BB76C5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5.9)</w:t>
            </w:r>
          </w:p>
        </w:tc>
      </w:tr>
      <w:tr w:rsidR="00C66F15" w:rsidRPr="005C4982" w14:paraId="00207456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43D5F26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2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17825F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07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954996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4.9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D8D816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11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8AADBE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5.7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DC24A2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07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1A3F7A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4.8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A60F66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03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4D95F0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3.4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21F5D5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89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84BDB1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1.1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1210C6D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BE669D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17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178534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3.9)</w:t>
            </w:r>
          </w:p>
        </w:tc>
      </w:tr>
      <w:tr w:rsidR="00C66F15" w:rsidRPr="005C4982" w14:paraId="31219737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81BC608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3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C890E7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81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0FD9CD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1.3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C77A0C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86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45ED71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2.2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56F6CF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91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EB536F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2.6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90ABB1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11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BB8F40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4.5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1771FC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17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20B616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4.6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9A457CD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0C933E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86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1D91C5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3.1)</w:t>
            </w:r>
          </w:p>
        </w:tc>
      </w:tr>
      <w:tr w:rsidR="00C66F15" w:rsidRPr="005C4982" w14:paraId="68CA3750" w14:textId="77777777" w:rsidTr="00C80724">
        <w:trPr>
          <w:trHeight w:val="313"/>
          <w:jc w:val="center"/>
        </w:trPr>
        <w:tc>
          <w:tcPr>
            <w:tcW w:w="7588" w:type="dxa"/>
            <w:gridSpan w:val="11"/>
            <w:tcMar>
              <w:top w:w="15" w:type="dxa"/>
              <w:left w:w="15" w:type="dxa"/>
              <w:right w:w="15" w:type="dxa"/>
            </w:tcMar>
            <w:vAlign w:val="center"/>
          </w:tcPr>
          <w:p w14:paraId="70B2EFD2" w14:textId="77777777" w:rsidR="00C66F15" w:rsidRPr="005C4982" w:rsidRDefault="003B5B66" w:rsidP="005C4982">
            <w:pPr>
              <w:spacing w:after="0" w:line="480" w:lineRule="auto"/>
              <w:jc w:val="left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Breast surgery, n (%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BA7392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0.002</w:t>
            </w:r>
            <w:r w:rsidRPr="005C4982">
              <w:rPr>
                <w:rFonts w:ascii="Arial" w:hAnsi="Arial" w:cs="Arial"/>
                <w:bCs/>
                <w:sz w:val="20"/>
                <w:vertAlign w:val="superscript"/>
                <w:lang w:eastAsia="zh-CN"/>
              </w:rPr>
              <w:t>a</w:t>
            </w: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947B247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E8F4155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</w:tr>
      <w:tr w:rsidR="00C66F15" w:rsidRPr="005C4982" w14:paraId="355826D8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0B8E54F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one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041DB1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8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97F07E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3.9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95FF1A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1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0C581D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6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4139CA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5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F6C9FC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.6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53BA17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02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BAD2C5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3.3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D8AD99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99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2CAB42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2.3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56EE3E9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A2A390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95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0D9F9F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.9)</w:t>
            </w:r>
          </w:p>
        </w:tc>
      </w:tr>
      <w:tr w:rsidR="00C66F15" w:rsidRPr="005C4982" w14:paraId="477DBD89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1D6EE55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Mastectomy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D81FFC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75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F3D76E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4.3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406D25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76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4BFE81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5.7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13677E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30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1A33E7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7.4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EA17CF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92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4438F5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7.1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EDF736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88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D5BB62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3.4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267A752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D8AD4A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,161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20BBDD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5.2)</w:t>
            </w:r>
          </w:p>
        </w:tc>
      </w:tr>
      <w:tr w:rsidR="00C66F15" w:rsidRPr="005C4982" w14:paraId="42DFE7FB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DDD1D0B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BCS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6AFF48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3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744CE7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8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5B1628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9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11DB0D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.7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B15A27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2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807575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.4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CAEC52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5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7CF330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.4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2E4775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71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1C242F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.9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49067E2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2EE14A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00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29A41E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.4)</w:t>
            </w:r>
          </w:p>
        </w:tc>
      </w:tr>
      <w:tr w:rsidR="00C66F15" w:rsidRPr="005C4982" w14:paraId="1729FDD3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2D35B95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Mastectomy + reconstruction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16D1CF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0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1FD5EF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0.0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031E44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0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50F660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0.0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AC9625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ACEC15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0.6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8DB9AE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9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BD2F65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2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740968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3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3DBCB1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.4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20A98C7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B93F45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6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610A22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5)</w:t>
            </w:r>
          </w:p>
        </w:tc>
      </w:tr>
      <w:tr w:rsidR="00C66F15" w:rsidRPr="005C4982" w14:paraId="13C709BE" w14:textId="77777777" w:rsidTr="00C80724">
        <w:trPr>
          <w:trHeight w:val="313"/>
          <w:jc w:val="center"/>
        </w:trPr>
        <w:tc>
          <w:tcPr>
            <w:tcW w:w="7588" w:type="dxa"/>
            <w:gridSpan w:val="11"/>
            <w:tcMar>
              <w:top w:w="15" w:type="dxa"/>
              <w:left w:w="15" w:type="dxa"/>
              <w:right w:w="15" w:type="dxa"/>
            </w:tcMar>
            <w:vAlign w:val="center"/>
          </w:tcPr>
          <w:p w14:paraId="40FB55F4" w14:textId="77777777" w:rsidR="00C66F15" w:rsidRPr="005C4982" w:rsidRDefault="003B5B66" w:rsidP="005C4982">
            <w:pPr>
              <w:spacing w:after="0" w:line="480" w:lineRule="auto"/>
              <w:jc w:val="left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Axillary surgery, n (%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51D445E" w14:textId="3FF270C1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&lt;0.001</w:t>
            </w:r>
            <w:r w:rsidRPr="005C4982">
              <w:rPr>
                <w:rFonts w:ascii="Arial" w:hAnsi="Arial" w:cs="Arial"/>
                <w:bCs/>
                <w:sz w:val="20"/>
                <w:vertAlign w:val="superscript"/>
                <w:lang w:eastAsia="zh-CN"/>
              </w:rPr>
              <w:t>a</w:t>
            </w: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ED46BA4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63253D6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</w:tr>
      <w:tr w:rsidR="00C66F15" w:rsidRPr="005C4982" w14:paraId="2A06CF7E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5CD7F0F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one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79055C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4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737089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.8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55127C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3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570BDF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8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135569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8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646F9C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.0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BE91FD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05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97814C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3.7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EC14E8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01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8EDD0F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2.6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676FB7C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D9A96C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11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E96CB6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.4)</w:t>
            </w:r>
          </w:p>
        </w:tc>
      </w:tr>
      <w:tr w:rsidR="00C66F15" w:rsidRPr="005C4982" w14:paraId="5D4E2A28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252E5EB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ALND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14B5DB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81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356D3D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5.1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509352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81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D48B11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6.5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8BDD73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88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5F5D3A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67.7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2C5D83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60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B042C9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9.9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A30684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45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E1CBB6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30.6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F4DB820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39DAAC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,555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2AE21A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68.8)</w:t>
            </w:r>
          </w:p>
        </w:tc>
      </w:tr>
      <w:tr w:rsidR="00C66F15" w:rsidRPr="005C4982" w14:paraId="7D952D22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AB4319A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SLNB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DDF981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0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5DA9E9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0.0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F02165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E1EDBA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0.3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0DD27F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16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F527B6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6.1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A550E5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43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C14C77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8.6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436387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91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F2010B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36.3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C2DB870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1095B8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52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F08544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4.9)</w:t>
            </w:r>
          </w:p>
        </w:tc>
      </w:tr>
      <w:tr w:rsidR="00C66F15" w:rsidRPr="005C4982" w14:paraId="798C5AC4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EF1645D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lastRenderedPageBreak/>
              <w:t>SLNB + ALND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DA43D1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0C89E7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0.1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B74A9B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0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5A024A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4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BAA091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9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52B473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.2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858DC7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0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40F352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.8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675C95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64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FB9073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0.5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85673EB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7A9B4E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94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48E7E3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.9)</w:t>
            </w:r>
          </w:p>
        </w:tc>
      </w:tr>
      <w:tr w:rsidR="00C66F15" w:rsidRPr="005C4982" w14:paraId="4F0CBD42" w14:textId="77777777" w:rsidTr="00C80724">
        <w:trPr>
          <w:trHeight w:val="313"/>
          <w:jc w:val="center"/>
        </w:trPr>
        <w:tc>
          <w:tcPr>
            <w:tcW w:w="7588" w:type="dxa"/>
            <w:gridSpan w:val="11"/>
            <w:tcMar>
              <w:top w:w="15" w:type="dxa"/>
              <w:left w:w="15" w:type="dxa"/>
              <w:right w:w="15" w:type="dxa"/>
            </w:tcMar>
            <w:vAlign w:val="center"/>
          </w:tcPr>
          <w:p w14:paraId="18831528" w14:textId="77777777" w:rsidR="00C66F15" w:rsidRPr="005C4982" w:rsidRDefault="003B5B66" w:rsidP="005C4982">
            <w:pPr>
              <w:spacing w:after="0" w:line="480" w:lineRule="auto"/>
              <w:jc w:val="left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eoadjuvant therapy, n (%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7CF4E0F" w14:textId="52DC7BA5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&lt;0.001</w:t>
            </w:r>
            <w:r w:rsidRPr="005C4982">
              <w:rPr>
                <w:rFonts w:ascii="Arial" w:hAnsi="Arial" w:cs="Arial"/>
                <w:bCs/>
                <w:sz w:val="20"/>
                <w:vertAlign w:val="superscript"/>
                <w:lang w:eastAsia="zh-CN"/>
              </w:rPr>
              <w:t>a</w:t>
            </w: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6F28DEF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23BE6AA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</w:tr>
      <w:tr w:rsidR="00C66F15" w:rsidRPr="005C4982" w14:paraId="6097D8C8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6C55AFB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o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C401D0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78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2A6B18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4.7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FF6021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78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BBA984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6.0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0709B8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77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B0C869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3.9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A94B0F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87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556BB1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9.5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B5451B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91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CD0F7E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6.3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7C37238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001C0C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,411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E4CBA6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1.9)</w:t>
            </w:r>
          </w:p>
        </w:tc>
      </w:tr>
      <w:tr w:rsidR="00C66F15" w:rsidRPr="005C4982" w14:paraId="29ED8B31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C646911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Yes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31F870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8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B8C90F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.3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AA2BAE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8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FE857C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.0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F7D3C4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4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27F0DD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6.1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F43EAD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81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B9446B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0.5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269BED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10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DC9ED6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3.7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6A673D1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AB6177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01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6AF9B8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.1)</w:t>
            </w:r>
          </w:p>
        </w:tc>
      </w:tr>
      <w:tr w:rsidR="00C66F15" w:rsidRPr="005C4982" w14:paraId="22C88FCF" w14:textId="77777777" w:rsidTr="00C80724">
        <w:trPr>
          <w:trHeight w:val="313"/>
          <w:jc w:val="center"/>
        </w:trPr>
        <w:tc>
          <w:tcPr>
            <w:tcW w:w="7588" w:type="dxa"/>
            <w:gridSpan w:val="11"/>
            <w:tcMar>
              <w:top w:w="15" w:type="dxa"/>
              <w:left w:w="15" w:type="dxa"/>
              <w:right w:w="15" w:type="dxa"/>
            </w:tcMar>
            <w:vAlign w:val="center"/>
          </w:tcPr>
          <w:p w14:paraId="19019CC9" w14:textId="77777777" w:rsidR="00C66F15" w:rsidRPr="005C4982" w:rsidRDefault="003B5B66" w:rsidP="005C4982">
            <w:pPr>
              <w:spacing w:after="0" w:line="480" w:lineRule="auto"/>
              <w:jc w:val="left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Trastuzumab treatment, n (%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DE89785" w14:textId="6F80597B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&lt;0.001</w:t>
            </w:r>
            <w:r w:rsidRPr="005C4982">
              <w:rPr>
                <w:rFonts w:ascii="Arial" w:hAnsi="Arial" w:cs="Arial"/>
                <w:bCs/>
                <w:sz w:val="20"/>
                <w:vertAlign w:val="superscript"/>
                <w:lang w:eastAsia="zh-CN"/>
              </w:rPr>
              <w:t>a</w:t>
            </w: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F09B49E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262C913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</w:tr>
      <w:tr w:rsidR="00C66F15" w:rsidRPr="005C4982" w14:paraId="28E3C811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341AAA2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o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93BB65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708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2CEBE8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8.9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0706E9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90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44E954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7.7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5C2A90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705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7DA52C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7.8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DA62D6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746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B27A59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7.1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B08C3B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29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A49E56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8.5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FF18B3D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077643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,478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F4BC57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93.7)</w:t>
            </w:r>
          </w:p>
        </w:tc>
      </w:tr>
      <w:tr w:rsidR="00C66F15" w:rsidRPr="005C4982" w14:paraId="79B79C84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57EF97C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Yes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335E49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8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58E2BF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.1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A39CA1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6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60BD8D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.3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F8B425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6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C7CFC5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.2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1E87AC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2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EBC007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.9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D6B721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72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E05669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1.5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03CFD68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ED236C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34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18B57E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6.3)</w:t>
            </w:r>
          </w:p>
        </w:tc>
      </w:tr>
      <w:tr w:rsidR="00C66F15" w:rsidRPr="005C4982" w14:paraId="760F603D" w14:textId="77777777" w:rsidTr="00C80724">
        <w:trPr>
          <w:trHeight w:val="313"/>
          <w:jc w:val="center"/>
        </w:trPr>
        <w:tc>
          <w:tcPr>
            <w:tcW w:w="7588" w:type="dxa"/>
            <w:gridSpan w:val="11"/>
            <w:tcMar>
              <w:top w:w="15" w:type="dxa"/>
              <w:left w:w="15" w:type="dxa"/>
              <w:right w:w="15" w:type="dxa"/>
            </w:tcMar>
            <w:vAlign w:val="center"/>
          </w:tcPr>
          <w:p w14:paraId="13FC7A3A" w14:textId="77777777" w:rsidR="00C66F15" w:rsidRPr="005C4982" w:rsidRDefault="003B5B66" w:rsidP="005C4982">
            <w:pPr>
              <w:spacing w:after="0" w:line="480" w:lineRule="auto"/>
              <w:jc w:val="left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Adjuvant radiotherapy, n (%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7E9C9BA" w14:textId="29F5BD25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&lt;0.001</w:t>
            </w:r>
            <w:r w:rsidRPr="005C4982">
              <w:rPr>
                <w:rFonts w:ascii="Arial" w:hAnsi="Arial" w:cs="Arial"/>
                <w:bCs/>
                <w:sz w:val="20"/>
                <w:vertAlign w:val="superscript"/>
                <w:lang w:eastAsia="zh-CN"/>
              </w:rPr>
              <w:t>a</w:t>
            </w: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EECC96D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CF820CF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</w:tr>
      <w:tr w:rsidR="00C66F15" w:rsidRPr="005C4982" w14:paraId="3EC6DFC0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6EC0975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o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833ACB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08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176A35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84.9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F64B11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59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4EACEE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9.2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F10E81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42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6A552B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5.2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F63EAF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09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739B21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9.3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B71E43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51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B4CCCE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68.8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C5C7E5F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368E9E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,869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AE282F5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7.3)</w:t>
            </w:r>
          </w:p>
        </w:tc>
      </w:tr>
      <w:tr w:rsidR="00C66F15" w:rsidRPr="005C4982" w14:paraId="4E24EE0E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E828E0E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Yes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190AFF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08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6BB5A6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15.1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C8788F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47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69F49E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0.8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7E1C26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79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AECEEA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4.8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E8D07F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59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37658A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0.7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E33F00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50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98C5C4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31.2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8BD669C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51665C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843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74C88B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2.7)</w:t>
            </w:r>
          </w:p>
        </w:tc>
      </w:tr>
      <w:tr w:rsidR="00C66F15" w:rsidRPr="005C4982" w14:paraId="059CC45D" w14:textId="77777777" w:rsidTr="00C80724">
        <w:trPr>
          <w:trHeight w:val="313"/>
          <w:jc w:val="center"/>
        </w:trPr>
        <w:tc>
          <w:tcPr>
            <w:tcW w:w="7588" w:type="dxa"/>
            <w:gridSpan w:val="11"/>
            <w:tcMar>
              <w:top w:w="15" w:type="dxa"/>
              <w:left w:w="15" w:type="dxa"/>
              <w:right w:w="15" w:type="dxa"/>
            </w:tcMar>
            <w:vAlign w:val="center"/>
          </w:tcPr>
          <w:p w14:paraId="79CD5D62" w14:textId="77777777" w:rsidR="00C66F15" w:rsidRPr="005C4982" w:rsidRDefault="003B5B66" w:rsidP="005C4982">
            <w:pPr>
              <w:spacing w:after="0" w:line="480" w:lineRule="auto"/>
              <w:jc w:val="left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Chemotherapy, n (%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68471A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0.083</w:t>
            </w:r>
            <w:r w:rsidRPr="005C4982">
              <w:rPr>
                <w:rFonts w:ascii="Arial" w:hAnsi="Arial" w:cs="Arial"/>
                <w:bCs/>
                <w:sz w:val="20"/>
                <w:vertAlign w:val="superscript"/>
                <w:lang w:eastAsia="zh-CN"/>
              </w:rPr>
              <w:t>a</w:t>
            </w: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20A34CB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C983101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</w:tr>
      <w:tr w:rsidR="00C66F15" w:rsidRPr="005C4982" w14:paraId="385176B5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A25E4D2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No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AC83F9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13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F3CE5B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9.7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E447C9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55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46D474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2.0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F539FF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78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62CC3A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4.7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E5A164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43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114DE4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31.6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8A0571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66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A3A96A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0.7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4B34BF5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D75B91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955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8498A7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25.7)</w:t>
            </w:r>
          </w:p>
        </w:tc>
      </w:tr>
      <w:tr w:rsidR="00C66F15" w:rsidRPr="005C4982" w14:paraId="13ECC0ED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843CD41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Yes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C2605B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03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9B6F64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0.3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B13F59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51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7C160D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8.0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0AE1BA3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43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26700C7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5.3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4958D7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525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861BAE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68.4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84CB74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635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2207DA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9.3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3806AF8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09491F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,757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EB1BEAD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74.3)</w:t>
            </w:r>
          </w:p>
        </w:tc>
      </w:tr>
      <w:tr w:rsidR="00C66F15" w:rsidRPr="005C4982" w14:paraId="1ECFABA2" w14:textId="77777777" w:rsidTr="00C80724">
        <w:trPr>
          <w:trHeight w:val="313"/>
          <w:jc w:val="center"/>
        </w:trPr>
        <w:tc>
          <w:tcPr>
            <w:tcW w:w="7588" w:type="dxa"/>
            <w:gridSpan w:val="11"/>
            <w:tcMar>
              <w:top w:w="15" w:type="dxa"/>
              <w:left w:w="15" w:type="dxa"/>
              <w:right w:w="15" w:type="dxa"/>
            </w:tcMar>
            <w:vAlign w:val="center"/>
          </w:tcPr>
          <w:p w14:paraId="7CB201E9" w14:textId="77777777" w:rsidR="00C66F15" w:rsidRPr="005C4982" w:rsidRDefault="003B5B66" w:rsidP="005C4982">
            <w:pPr>
              <w:spacing w:after="0" w:line="480" w:lineRule="auto"/>
              <w:jc w:val="left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Endocrine therapy, n (%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400423A" w14:textId="5365F8DA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&lt;0.001</w:t>
            </w:r>
            <w:r w:rsidRPr="005C4982">
              <w:rPr>
                <w:rFonts w:ascii="Arial" w:hAnsi="Arial" w:cs="Arial"/>
                <w:bCs/>
                <w:sz w:val="20"/>
                <w:vertAlign w:val="superscript"/>
                <w:lang w:eastAsia="zh-CN"/>
              </w:rPr>
              <w:t>a</w:t>
            </w: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8F98B34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85E2575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</w:tr>
      <w:tr w:rsidR="00C66F15" w:rsidRPr="005C4982" w14:paraId="7FCE2740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FF82D30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sz w:val="20"/>
              </w:rPr>
            </w:pPr>
            <w:r w:rsidRPr="005C4982">
              <w:rPr>
                <w:rFonts w:ascii="Arial" w:hAnsi="Arial" w:cs="Arial"/>
                <w:sz w:val="20"/>
                <w:lang w:eastAsia="zh-CN"/>
              </w:rPr>
              <w:t>No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EEA3AE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74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AE310D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66.2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40A5FF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94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D10B910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5.8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59859F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16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0C0AA61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3.8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A552DE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01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0CF72A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39.2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16F3CAE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82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3778CE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7.7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C65E592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C24DAFC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,867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CF1B58A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0.3)</w:t>
            </w:r>
          </w:p>
        </w:tc>
      </w:tr>
      <w:tr w:rsidR="00C66F15" w:rsidRPr="005C4982" w14:paraId="4C63E3B9" w14:textId="77777777" w:rsidTr="00C80724">
        <w:trPr>
          <w:trHeight w:val="313"/>
          <w:jc w:val="center"/>
        </w:trPr>
        <w:tc>
          <w:tcPr>
            <w:tcW w:w="219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2C4C454" w14:textId="77777777" w:rsidR="00C66F15" w:rsidRPr="005C4982" w:rsidRDefault="003B5B66" w:rsidP="005C4982">
            <w:pPr>
              <w:widowControl/>
              <w:spacing w:after="0" w:line="480" w:lineRule="auto"/>
              <w:ind w:leftChars="200" w:left="480"/>
              <w:jc w:val="left"/>
              <w:textAlignment w:val="center"/>
              <w:rPr>
                <w:rFonts w:ascii="Arial" w:hAnsi="Arial" w:cs="Arial"/>
                <w:sz w:val="20"/>
              </w:rPr>
            </w:pPr>
            <w:r w:rsidRPr="005C4982">
              <w:rPr>
                <w:rFonts w:ascii="Arial" w:hAnsi="Arial" w:cs="Arial"/>
                <w:sz w:val="20"/>
                <w:lang w:eastAsia="zh-CN"/>
              </w:rPr>
              <w:t>Yes</w:t>
            </w:r>
          </w:p>
        </w:tc>
        <w:tc>
          <w:tcPr>
            <w:tcW w:w="66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1AC8A9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242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34D353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33.8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3FF7D16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312</w:t>
            </w:r>
          </w:p>
        </w:tc>
        <w:tc>
          <w:tcPr>
            <w:tcW w:w="58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B6E835F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4.2)</w:t>
            </w:r>
          </w:p>
        </w:tc>
        <w:tc>
          <w:tcPr>
            <w:tcW w:w="381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9B29DD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05</w:t>
            </w:r>
          </w:p>
        </w:tc>
        <w:tc>
          <w:tcPr>
            <w:tcW w:w="58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45E222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6.2)</w:t>
            </w:r>
          </w:p>
        </w:tc>
        <w:tc>
          <w:tcPr>
            <w:tcW w:w="470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A507B2B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67</w:t>
            </w:r>
          </w:p>
        </w:tc>
        <w:tc>
          <w:tcPr>
            <w:tcW w:w="584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C92148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60.8)</w:t>
            </w:r>
          </w:p>
        </w:tc>
        <w:tc>
          <w:tcPr>
            <w:tcW w:w="4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B2AA588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419</w:t>
            </w:r>
          </w:p>
        </w:tc>
        <w:tc>
          <w:tcPr>
            <w:tcW w:w="58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E1D4379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52.3)</w:t>
            </w:r>
          </w:p>
        </w:tc>
        <w:tc>
          <w:tcPr>
            <w:tcW w:w="76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3B2568B" w14:textId="77777777" w:rsidR="00C66F15" w:rsidRPr="005C4982" w:rsidRDefault="00C66F15" w:rsidP="005C4982">
            <w:pPr>
              <w:spacing w:after="0" w:line="480" w:lineRule="auto"/>
              <w:jc w:val="center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5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BAEE752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1,845</w:t>
            </w:r>
          </w:p>
        </w:tc>
        <w:tc>
          <w:tcPr>
            <w:tcW w:w="57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FECD994" w14:textId="77777777" w:rsidR="00C66F15" w:rsidRPr="005C4982" w:rsidRDefault="003B5B66" w:rsidP="005C4982">
            <w:pPr>
              <w:widowControl/>
              <w:spacing w:after="0" w:line="480" w:lineRule="auto"/>
              <w:jc w:val="center"/>
              <w:textAlignment w:val="center"/>
              <w:rPr>
                <w:rFonts w:ascii="Arial" w:hAnsi="Arial" w:cs="Arial"/>
                <w:bCs/>
                <w:sz w:val="20"/>
              </w:rPr>
            </w:pPr>
            <w:r w:rsidRPr="005C4982">
              <w:rPr>
                <w:rFonts w:ascii="Arial" w:hAnsi="Arial" w:cs="Arial"/>
                <w:bCs/>
                <w:sz w:val="20"/>
                <w:lang w:eastAsia="zh-CN"/>
              </w:rPr>
              <w:t>(49.7)</w:t>
            </w:r>
          </w:p>
        </w:tc>
      </w:tr>
    </w:tbl>
    <w:p w14:paraId="2F240BB2" w14:textId="77777777" w:rsidR="00C66F15" w:rsidRPr="005C4982" w:rsidRDefault="00C66F15" w:rsidP="005C4982">
      <w:pPr>
        <w:spacing w:after="0" w:line="480" w:lineRule="auto"/>
        <w:jc w:val="left"/>
        <w:rPr>
          <w:rFonts w:ascii="Arial" w:hAnsi="Arial" w:cs="Arial"/>
          <w:sz w:val="20"/>
        </w:rPr>
      </w:pPr>
    </w:p>
    <w:p w14:paraId="14E17D30" w14:textId="77777777" w:rsidR="00C66F15" w:rsidRPr="005C4982" w:rsidRDefault="003B5B66" w:rsidP="005C4982">
      <w:pPr>
        <w:tabs>
          <w:tab w:val="left" w:pos="312"/>
        </w:tabs>
        <w:spacing w:after="0" w:line="480" w:lineRule="auto"/>
        <w:jc w:val="left"/>
        <w:rPr>
          <w:rFonts w:ascii="Arial" w:hAnsi="Arial" w:cs="Arial"/>
          <w:sz w:val="20"/>
          <w:lang w:eastAsia="zh-CN"/>
        </w:rPr>
      </w:pPr>
      <w:r w:rsidRPr="005C4982">
        <w:rPr>
          <w:rFonts w:ascii="Arial" w:hAnsi="Arial" w:cs="Arial"/>
          <w:sz w:val="20"/>
          <w:vertAlign w:val="superscript"/>
          <w:lang w:eastAsia="zh-CN"/>
        </w:rPr>
        <w:t>a</w:t>
      </w:r>
      <w:r w:rsidRPr="005C4982">
        <w:rPr>
          <w:rFonts w:ascii="Arial" w:hAnsi="Arial" w:cs="Arial"/>
          <w:sz w:val="20"/>
          <w:lang w:eastAsia="zh-CN"/>
        </w:rPr>
        <w:t xml:space="preserve">  Linear-by-linear association</w:t>
      </w:r>
    </w:p>
    <w:p w14:paraId="298C65E4" w14:textId="77777777" w:rsidR="00C66F15" w:rsidRPr="005C4982" w:rsidRDefault="003B5B66" w:rsidP="005C4982">
      <w:pPr>
        <w:spacing w:after="0" w:line="480" w:lineRule="auto"/>
        <w:jc w:val="left"/>
        <w:rPr>
          <w:rFonts w:ascii="Arial" w:hAnsi="Arial" w:cs="Arial"/>
          <w:sz w:val="20"/>
        </w:rPr>
      </w:pPr>
      <w:r w:rsidRPr="005C4982">
        <w:rPr>
          <w:rFonts w:ascii="Arial" w:hAnsi="Arial" w:cs="Arial"/>
          <w:sz w:val="20"/>
        </w:rPr>
        <w:t>Abbreviations:  ALND, axillary lymph node dissection; BCS, breast-conserving surgery; SLNB, sentinel lymph node biopsy.</w:t>
      </w:r>
    </w:p>
    <w:sectPr w:rsidR="00C66F15" w:rsidRPr="005C4982" w:rsidSect="00C80724">
      <w:headerReference w:type="default" r:id="rId7"/>
      <w:footerReference w:type="default" r:id="rId8"/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9980F" w16cex:dateUtc="2021-10-07T10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CCEE4" w16cid:durableId="2509980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154A31" w14:textId="77777777" w:rsidR="0005069E" w:rsidRDefault="0005069E">
      <w:pPr>
        <w:spacing w:line="240" w:lineRule="auto"/>
      </w:pPr>
      <w:r>
        <w:separator/>
      </w:r>
    </w:p>
  </w:endnote>
  <w:endnote w:type="continuationSeparator" w:id="0">
    <w:p w14:paraId="0982CCA8" w14:textId="77777777" w:rsidR="0005069E" w:rsidRDefault="000506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579C6" w14:textId="77777777" w:rsidR="00C66F15" w:rsidRDefault="00C66F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34614F" w14:textId="77777777" w:rsidR="0005069E" w:rsidRDefault="0005069E">
      <w:pPr>
        <w:spacing w:after="0"/>
      </w:pPr>
      <w:r>
        <w:separator/>
      </w:r>
    </w:p>
  </w:footnote>
  <w:footnote w:type="continuationSeparator" w:id="0">
    <w:p w14:paraId="4AF79DDE" w14:textId="77777777" w:rsidR="0005069E" w:rsidRDefault="0005069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30E810" w14:textId="77777777" w:rsidR="00C66F15" w:rsidRDefault="00C66F1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zMxMTA2tTA1MTBT0lEKTi0uzszPAykwrAUA+tEMKiwAAAA="/>
  </w:docVars>
  <w:rsids>
    <w:rsidRoot w:val="00172A27"/>
    <w:rsid w:val="00017969"/>
    <w:rsid w:val="0005069E"/>
    <w:rsid w:val="00172A27"/>
    <w:rsid w:val="001D360A"/>
    <w:rsid w:val="001F0DED"/>
    <w:rsid w:val="00301648"/>
    <w:rsid w:val="003314B0"/>
    <w:rsid w:val="00347B62"/>
    <w:rsid w:val="00360E4A"/>
    <w:rsid w:val="003B5B66"/>
    <w:rsid w:val="003D4D6B"/>
    <w:rsid w:val="00435172"/>
    <w:rsid w:val="00451EE1"/>
    <w:rsid w:val="00510882"/>
    <w:rsid w:val="00566725"/>
    <w:rsid w:val="00573EE8"/>
    <w:rsid w:val="005C4982"/>
    <w:rsid w:val="005F747A"/>
    <w:rsid w:val="00665051"/>
    <w:rsid w:val="006A2E86"/>
    <w:rsid w:val="00734B1D"/>
    <w:rsid w:val="00744910"/>
    <w:rsid w:val="00744D7D"/>
    <w:rsid w:val="00752D49"/>
    <w:rsid w:val="008D2E0A"/>
    <w:rsid w:val="008F012F"/>
    <w:rsid w:val="008F4D1B"/>
    <w:rsid w:val="0090770C"/>
    <w:rsid w:val="009F0253"/>
    <w:rsid w:val="00A76BE3"/>
    <w:rsid w:val="00AC590D"/>
    <w:rsid w:val="00AE4B33"/>
    <w:rsid w:val="00B11E83"/>
    <w:rsid w:val="00B1708A"/>
    <w:rsid w:val="00B31A37"/>
    <w:rsid w:val="00BF2F01"/>
    <w:rsid w:val="00C66F15"/>
    <w:rsid w:val="00C80724"/>
    <w:rsid w:val="00D437B5"/>
    <w:rsid w:val="00D518DB"/>
    <w:rsid w:val="00E85B84"/>
    <w:rsid w:val="00F86BB9"/>
    <w:rsid w:val="00FC6E60"/>
    <w:rsid w:val="01080DDB"/>
    <w:rsid w:val="08551D65"/>
    <w:rsid w:val="10812A4B"/>
    <w:rsid w:val="13CA7B53"/>
    <w:rsid w:val="157828F9"/>
    <w:rsid w:val="16E13197"/>
    <w:rsid w:val="18C559D9"/>
    <w:rsid w:val="1C2D6C05"/>
    <w:rsid w:val="1D9F02E1"/>
    <w:rsid w:val="1E424CAF"/>
    <w:rsid w:val="205552BC"/>
    <w:rsid w:val="23D65F46"/>
    <w:rsid w:val="248F798D"/>
    <w:rsid w:val="294A09DB"/>
    <w:rsid w:val="2BA81047"/>
    <w:rsid w:val="2D4C3092"/>
    <w:rsid w:val="2E52255A"/>
    <w:rsid w:val="2F153FB4"/>
    <w:rsid w:val="368A113B"/>
    <w:rsid w:val="3808728B"/>
    <w:rsid w:val="39514C64"/>
    <w:rsid w:val="39FC737A"/>
    <w:rsid w:val="3B2103C6"/>
    <w:rsid w:val="3B3F63E6"/>
    <w:rsid w:val="3B4D7B2A"/>
    <w:rsid w:val="3B87019B"/>
    <w:rsid w:val="4064798C"/>
    <w:rsid w:val="4120755A"/>
    <w:rsid w:val="41E61D8F"/>
    <w:rsid w:val="45E762B5"/>
    <w:rsid w:val="4A9A63C1"/>
    <w:rsid w:val="4EEB4E83"/>
    <w:rsid w:val="5A4E5083"/>
    <w:rsid w:val="5BB70BC6"/>
    <w:rsid w:val="5E19721E"/>
    <w:rsid w:val="5EF5280B"/>
    <w:rsid w:val="638D37D9"/>
    <w:rsid w:val="65A318A4"/>
    <w:rsid w:val="68B54CED"/>
    <w:rsid w:val="727F79A5"/>
    <w:rsid w:val="799E05F7"/>
    <w:rsid w:val="7A6A1C69"/>
    <w:rsid w:val="7B572D11"/>
    <w:rsid w:val="7FEA42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22DDB"/>
  <w15:docId w15:val="{5D188FED-05BC-D346-AEC8-4B832B60D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qFormat="1"/>
    <w:lsdException w:name="line number" w:uiPriority="0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uiPriority="0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160" w:line="259" w:lineRule="auto"/>
      <w:jc w:val="both"/>
    </w:pPr>
    <w:rPr>
      <w:sz w:val="24"/>
      <w:lang w:eastAsia="en-GB"/>
    </w:rPr>
  </w:style>
  <w:style w:type="paragraph" w:styleId="Heading1">
    <w:name w:val="heading 1"/>
    <w:basedOn w:val="Normal"/>
    <w:next w:val="Normal"/>
    <w:link w:val="Heading1Char"/>
    <w:qFormat/>
    <w:pPr>
      <w:spacing w:before="100" w:beforeAutospacing="1" w:after="100" w:afterAutospacing="1"/>
      <w:jc w:val="left"/>
      <w:outlineLvl w:val="0"/>
    </w:pPr>
    <w:rPr>
      <w:rFonts w:ascii="SimSun" w:hAnsi="SimSun" w:hint="eastAsia"/>
      <w:b/>
      <w:kern w:val="44"/>
      <w:sz w:val="48"/>
      <w:szCs w:val="48"/>
      <w:lang w:eastAsia="zh-CN"/>
    </w:rPr>
  </w:style>
  <w:style w:type="paragraph" w:styleId="Heading2">
    <w:name w:val="heading 2"/>
    <w:basedOn w:val="Normal"/>
    <w:next w:val="Normal"/>
    <w:link w:val="Heading2Char"/>
    <w:qFormat/>
    <w:pPr>
      <w:keepNext/>
      <w:keepLines/>
      <w:spacing w:before="40" w:after="0"/>
      <w:outlineLvl w:val="1"/>
    </w:pPr>
    <w:rPr>
      <w:rFonts w:ascii="Calibri Light" w:eastAsia="DengXian Light" w:hAnsi="Calibri Light"/>
      <w:color w:val="2F549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spacing w:before="40" w:after="0"/>
      <w:outlineLvl w:val="2"/>
    </w:pPr>
    <w:rPr>
      <w:rFonts w:ascii="Calibri Light" w:eastAsia="DengXian Light" w:hAnsi="Calibri Light"/>
      <w:color w:val="1F3763"/>
      <w:szCs w:val="24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spacing w:before="40" w:after="0"/>
      <w:outlineLvl w:val="3"/>
    </w:pPr>
    <w:rPr>
      <w:rFonts w:ascii="Calibri Light" w:eastAsia="DengXian Light" w:hAnsi="Calibri Light"/>
      <w:i/>
      <w:iCs/>
      <w:color w:val="2F549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qFormat/>
    <w:pPr>
      <w:jc w:val="left"/>
    </w:pPr>
  </w:style>
  <w:style w:type="paragraph" w:styleId="BalloonText">
    <w:name w:val="Balloon Text"/>
    <w:basedOn w:val="Normal"/>
    <w:link w:val="BalloonTextChar"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tabs>
        <w:tab w:val="center" w:pos="4513"/>
        <w:tab w:val="right" w:pos="9026"/>
      </w:tabs>
    </w:pPr>
  </w:style>
  <w:style w:type="paragraph" w:styleId="FootnoteText">
    <w:name w:val="footnote text"/>
    <w:basedOn w:val="Normal"/>
    <w:link w:val="FootnoteTextChar"/>
    <w:qFormat/>
    <w:pPr>
      <w:snapToGrid w:val="0"/>
      <w:jc w:val="left"/>
    </w:pPr>
    <w:rPr>
      <w:sz w:val="18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lang w:eastAsia="en-US"/>
    </w:rPr>
  </w:style>
  <w:style w:type="paragraph" w:styleId="NormalWeb">
    <w:name w:val="Normal (Web)"/>
    <w:basedOn w:val="Normal"/>
    <w:qFormat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FollowedHyperlink">
    <w:name w:val="FollowedHyperlink"/>
    <w:basedOn w:val="DefaultParagraphFont"/>
    <w:unhideWhenUsed/>
    <w:qFormat/>
    <w:rPr>
      <w:color w:val="800080"/>
      <w:u w:val="single"/>
    </w:rPr>
  </w:style>
  <w:style w:type="character" w:styleId="Emphasis">
    <w:name w:val="Emphasis"/>
    <w:uiPriority w:val="20"/>
    <w:qFormat/>
    <w:rPr>
      <w:i/>
    </w:rPr>
  </w:style>
  <w:style w:type="character" w:styleId="LineNumber">
    <w:name w:val="line number"/>
    <w:basedOn w:val="DefaultParagraphFont"/>
    <w:qFormat/>
    <w:rPr>
      <w:rFonts w:ascii="Times New Roman" w:hAnsi="Times New Roman"/>
      <w:sz w:val="22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21"/>
      <w:szCs w:val="21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basedOn w:val="DefaultParagraphFont"/>
    <w:link w:val="Heading1"/>
    <w:qFormat/>
    <w:rPr>
      <w:rFonts w:ascii="SimSun" w:eastAsia="SimSun" w:hAnsi="SimSun" w:cs="Times New Roman"/>
      <w:b/>
      <w:kern w:val="44"/>
      <w:sz w:val="48"/>
      <w:szCs w:val="48"/>
      <w:lang w:val="en-US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Calibri Light" w:eastAsia="DengXian Light" w:hAnsi="Calibri Light" w:cs="Times New Roman"/>
      <w:color w:val="2F5496"/>
      <w:sz w:val="26"/>
      <w:szCs w:val="26"/>
      <w:lang w:val="en-US" w:eastAsia="en-GB"/>
    </w:rPr>
  </w:style>
  <w:style w:type="character" w:customStyle="1" w:styleId="Heading3Char">
    <w:name w:val="Heading 3 Char"/>
    <w:basedOn w:val="DefaultParagraphFont"/>
    <w:link w:val="Heading3"/>
    <w:qFormat/>
    <w:rPr>
      <w:rFonts w:ascii="Calibri Light" w:eastAsia="DengXian Light" w:hAnsi="Calibri Light" w:cs="Times New Roman"/>
      <w:color w:val="1F3763"/>
      <w:sz w:val="24"/>
      <w:szCs w:val="24"/>
      <w:lang w:val="en-US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Calibri Light" w:eastAsia="DengXian Light" w:hAnsi="Calibri Light" w:cs="Times New Roman"/>
      <w:i/>
      <w:iCs/>
      <w:color w:val="2F5496"/>
      <w:sz w:val="24"/>
      <w:szCs w:val="20"/>
      <w:lang w:val="en-US" w:eastAsia="en-GB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4"/>
      <w:szCs w:val="20"/>
      <w:lang w:val="en-US" w:eastAsia="en-GB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imes New Roman" w:eastAsia="SimSun" w:hAnsi="Times New Roman" w:cs="Times New Roman"/>
      <w:sz w:val="18"/>
      <w:szCs w:val="18"/>
      <w:lang w:val="en-US" w:eastAsia="en-GB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  <w:lang w:val="en-US" w:eastAsia="en-GB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SimSun" w:hAnsi="Times New Roman" w:cs="Times New Roman"/>
      <w:sz w:val="24"/>
      <w:szCs w:val="20"/>
      <w:lang w:val="en-US" w:eastAsia="en-GB"/>
    </w:r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SimSun" w:hAnsi="Times New Roman" w:cs="Times New Roman"/>
      <w:sz w:val="18"/>
      <w:szCs w:val="20"/>
      <w:lang w:val="en-US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imes New Roman" w:eastAsia="SimSun" w:hAnsi="Times New Roman" w:cs="Times New Roman"/>
      <w:b/>
      <w:bCs/>
      <w:sz w:val="24"/>
      <w:szCs w:val="20"/>
      <w:lang w:val="en-US"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font11">
    <w:name w:val="font11"/>
    <w:qFormat/>
    <w:rPr>
      <w:rFonts w:ascii="Times New Roman" w:hAnsi="Times New Roman" w:cs="Times New Roman" w:hint="default"/>
      <w:color w:val="000000"/>
      <w:sz w:val="32"/>
      <w:szCs w:val="32"/>
      <w:u w:val="none"/>
    </w:rPr>
  </w:style>
  <w:style w:type="character" w:customStyle="1" w:styleId="UnresolvedMention2">
    <w:name w:val="Unresolved Mention2"/>
    <w:uiPriority w:val="99"/>
    <w:unhideWhenUsed/>
    <w:qFormat/>
    <w:rPr>
      <w:color w:val="605E5C"/>
      <w:shd w:val="clear" w:color="auto" w:fill="E1DFDD"/>
    </w:rPr>
  </w:style>
  <w:style w:type="character" w:customStyle="1" w:styleId="font01">
    <w:name w:val="font01"/>
    <w:qFormat/>
    <w:rPr>
      <w:rFonts w:ascii="Times New Roman" w:hAnsi="Times New Roman" w:cs="Times New Roman" w:hint="default"/>
      <w:color w:val="FF0000"/>
      <w:sz w:val="32"/>
      <w:szCs w:val="32"/>
      <w:u w:val="none"/>
    </w:rPr>
  </w:style>
  <w:style w:type="paragraph" w:customStyle="1" w:styleId="Revision1">
    <w:name w:val="Revision1"/>
    <w:uiPriority w:val="99"/>
    <w:semiHidden/>
    <w:qFormat/>
    <w:pPr>
      <w:spacing w:after="200" w:line="276" w:lineRule="auto"/>
    </w:pPr>
    <w:rPr>
      <w:sz w:val="24"/>
      <w:lang w:eastAsia="en-GB"/>
    </w:rPr>
  </w:style>
  <w:style w:type="paragraph" w:customStyle="1" w:styleId="Revision2">
    <w:name w:val="Revision2"/>
    <w:uiPriority w:val="99"/>
    <w:unhideWhenUsed/>
    <w:qFormat/>
    <w:pPr>
      <w:spacing w:after="160" w:line="259" w:lineRule="auto"/>
    </w:pPr>
    <w:rPr>
      <w:sz w:val="24"/>
      <w:lang w:eastAsia="en-GB"/>
    </w:rPr>
  </w:style>
  <w:style w:type="paragraph" w:customStyle="1" w:styleId="Revision21">
    <w:name w:val="Revision21"/>
    <w:uiPriority w:val="99"/>
    <w:semiHidden/>
    <w:qFormat/>
    <w:pPr>
      <w:spacing w:after="200" w:line="276" w:lineRule="auto"/>
    </w:pPr>
    <w:rPr>
      <w:sz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7</Words>
  <Characters>2211</Characters>
  <Application>Microsoft Office Word</Application>
  <DocSecurity>0</DocSecurity>
  <Lines>18</Lines>
  <Paragraphs>5</Paragraphs>
  <ScaleCrop>false</ScaleCrop>
  <Company/>
  <LinksUpToDate>false</LinksUpToDate>
  <CharactersWithSpaces>2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uthor</cp:lastModifiedBy>
  <cp:revision>13</cp:revision>
  <dcterms:created xsi:type="dcterms:W3CDTF">2021-06-03T08:31:00Z</dcterms:created>
  <dcterms:modified xsi:type="dcterms:W3CDTF">2021-10-12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009F7228B9FB421AA2B8DAE3B2885990</vt:lpwstr>
  </property>
</Properties>
</file>